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E54FF" w:rsidRPr="001F2FE5" w:rsidRDefault="001E54FF" w:rsidP="001F2FE5">
      <w:pPr>
        <w:spacing w:after="120" w:line="276" w:lineRule="auto"/>
        <w:jc w:val="center"/>
      </w:pPr>
      <w:r w:rsidRPr="001F2FE5">
        <w:t>ДУХОВНАЯ ОБРАЗОВАТЕЛЬНАЯ РЕЛИГИОЗНАЯ ОРГАНИЗАЦИЯ ВЫСШЕГО ОБРАЗОВАНИЯ РУССКОЙ ПРАВОСЛАВНОЙ ЦЕРКВИ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ПРАВОСЛАВНЫЙ СВЯТО-ТИХОНОВСКИЙ БОГОСЛОВСКИЙ ИНСТИТУТ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КАФЕДРА ПАСТЫРСКОГО И НРАВСТВЕННОГО БОГОСЛОВИ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E54FF" w:rsidRPr="001F2FE5" w:rsidTr="005335D8">
        <w:tc>
          <w:tcPr>
            <w:tcW w:w="478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F2FE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F2FE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F2FE5">
              <w:rPr>
                <w:i/>
              </w:rPr>
              <w:t xml:space="preserve"> ПСТБИ</w:t>
            </w:r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F2FE5">
              <w:rPr>
                <w:i/>
              </w:rPr>
              <w:t xml:space="preserve">_____________ / </w:t>
            </w:r>
            <w:proofErr w:type="spellStart"/>
            <w:r w:rsidRPr="001F2FE5">
              <w:rPr>
                <w:i/>
              </w:rPr>
              <w:t>прот</w:t>
            </w:r>
            <w:proofErr w:type="spellEnd"/>
            <w:r w:rsidRPr="001F2FE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F2FE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</w:tr>
    </w:tbl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РАБОЧАЯ ПРОГРАММА ДИСЦИПЛИНЫ</w:t>
      </w:r>
    </w:p>
    <w:p w:rsidR="001E54FF" w:rsidRPr="001F2FE5" w:rsidRDefault="001E54FF" w:rsidP="001F2FE5">
      <w:pPr>
        <w:spacing w:after="120" w:line="276" w:lineRule="auto"/>
        <w:jc w:val="center"/>
        <w:rPr>
          <w:b/>
        </w:rPr>
      </w:pPr>
      <w:r w:rsidRPr="001F2FE5">
        <w:rPr>
          <w:b/>
        </w:rPr>
        <w:t>ЦЕРКОВНО-ПЕВЧЕСКИЙ ОБИХОД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Основная образовательная программа: </w:t>
      </w:r>
      <w:r w:rsidRPr="001F2FE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Квалификация выпускника: </w:t>
      </w:r>
      <w:r w:rsidRPr="001F2FE5">
        <w:rPr>
          <w:b/>
          <w:i/>
        </w:rPr>
        <w:t>бакалавр богослов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>Форма обучения:</w:t>
      </w:r>
      <w:r w:rsidRPr="001F2FE5">
        <w:rPr>
          <w:b/>
          <w:i/>
        </w:rPr>
        <w:t xml:space="preserve"> очн</w:t>
      </w:r>
      <w:r w:rsidR="00401C2E">
        <w:rPr>
          <w:b/>
          <w:i/>
        </w:rPr>
        <w:t>о-заочна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Москва, 20</w:t>
      </w:r>
      <w:r w:rsidR="00CF0017" w:rsidRPr="001F2FE5">
        <w:t>20</w:t>
      </w:r>
      <w:r w:rsidRPr="001F2FE5">
        <w:t xml:space="preserve"> г.</w:t>
      </w:r>
    </w:p>
    <w:p w:rsidR="006023A2" w:rsidRPr="001F2FE5" w:rsidRDefault="00E14F2D" w:rsidP="001F2FE5">
      <w:pPr>
        <w:spacing w:after="120" w:line="276" w:lineRule="auto"/>
        <w:jc w:val="center"/>
      </w:pPr>
      <w:r w:rsidRPr="001F2FE5">
        <w:br w:type="page"/>
      </w:r>
    </w:p>
    <w:p w:rsidR="006023A2" w:rsidRPr="001F2FE5" w:rsidRDefault="006023A2" w:rsidP="001F2FE5">
      <w:pPr>
        <w:spacing w:after="120" w:line="276" w:lineRule="auto"/>
      </w:pP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:rsidR="00661E4F" w:rsidRPr="001F2FE5" w:rsidRDefault="00661E4F" w:rsidP="001F2FE5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1F2FE5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1F2FE5" w:rsidRPr="001F2FE5" w:rsidRDefault="00CE57ED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1F2FE5">
            <w:fldChar w:fldCharType="begin"/>
          </w:r>
          <w:r w:rsidR="00661E4F" w:rsidRPr="001F2FE5">
            <w:instrText xml:space="preserve"> TOC \o "1-3" \h \z \u </w:instrText>
          </w:r>
          <w:r w:rsidRPr="001F2FE5">
            <w:fldChar w:fldCharType="separate"/>
          </w:r>
          <w:hyperlink w:anchor="_Toc55296461" w:history="1">
            <w:r w:rsidR="001F2FE5" w:rsidRPr="001F2FE5">
              <w:rPr>
                <w:rStyle w:val="ac"/>
                <w:noProof/>
              </w:rPr>
              <w:t>Цели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2" w:history="1">
            <w:r w:rsidR="001F2FE5" w:rsidRPr="001F2FE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3" w:history="1">
            <w:r w:rsidR="001F2FE5" w:rsidRPr="001F2FE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4" w:history="1">
            <w:r w:rsidR="001F2FE5" w:rsidRPr="001F2FE5">
              <w:rPr>
                <w:rStyle w:val="ac"/>
                <w:noProof/>
              </w:rPr>
              <w:t>Компетенция, формируемая дисциплино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5" w:history="1">
            <w:r w:rsidR="001F2FE5" w:rsidRPr="001F2FE5">
              <w:rPr>
                <w:rStyle w:val="ac"/>
                <w:noProof/>
              </w:rPr>
              <w:t>Этапы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6" w:history="1">
            <w:r w:rsidR="001F2FE5" w:rsidRPr="001F2FE5">
              <w:rPr>
                <w:rStyle w:val="ac"/>
                <w:noProof/>
              </w:rPr>
              <w:t>Знания, умения, навык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7" w:history="1">
            <w:r w:rsidR="001F2FE5" w:rsidRPr="001F2FE5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8" w:history="1">
            <w:r w:rsidR="001F2FE5" w:rsidRPr="001F2FE5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5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9" w:history="1">
            <w:r w:rsidR="001F2FE5" w:rsidRPr="001F2FE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F2FE5" w:rsidRPr="001F2FE5">
              <w:rPr>
                <w:rStyle w:val="ac"/>
                <w:i/>
                <w:noProof/>
              </w:rPr>
              <w:t xml:space="preserve"> </w:t>
            </w:r>
            <w:r w:rsidR="001F2FE5" w:rsidRPr="001F2FE5">
              <w:rPr>
                <w:rStyle w:val="ac"/>
                <w:noProof/>
              </w:rPr>
              <w:t>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0" w:history="1">
            <w:r w:rsidR="001F2FE5" w:rsidRPr="001F2FE5">
              <w:rPr>
                <w:rStyle w:val="ac"/>
                <w:noProof/>
              </w:rPr>
              <w:t>Фонд оценочных средст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1" w:history="1">
            <w:r w:rsidR="001F2FE5" w:rsidRPr="001F2FE5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2" w:history="1">
            <w:r w:rsidR="001F2FE5" w:rsidRPr="001F2FE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3" w:history="1">
            <w:r w:rsidR="001F2FE5" w:rsidRPr="001F2FE5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4" w:history="1">
            <w:r w:rsidR="001F2FE5" w:rsidRPr="001F2FE5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5" w:history="1">
            <w:r w:rsidR="001F2FE5" w:rsidRPr="001F2FE5">
              <w:rPr>
                <w:rStyle w:val="ac"/>
                <w:noProof/>
              </w:rPr>
              <w:t>Критерии оценивания устных опросо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6" w:history="1">
            <w:r w:rsidR="001F2FE5" w:rsidRPr="001F2FE5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7" w:history="1">
            <w:r w:rsidR="001F2FE5" w:rsidRPr="001F2FE5">
              <w:rPr>
                <w:rStyle w:val="ac"/>
                <w:noProof/>
              </w:rPr>
              <w:t>Средства оценивания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8" w:history="1">
            <w:r w:rsidR="001F2FE5" w:rsidRPr="001F2FE5">
              <w:rPr>
                <w:rStyle w:val="ac"/>
                <w:noProof/>
              </w:rPr>
              <w:t>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9" w:history="1">
            <w:r w:rsidR="001F2FE5" w:rsidRPr="001F2FE5">
              <w:rPr>
                <w:rStyle w:val="ac"/>
                <w:noProof/>
              </w:rPr>
              <w:t>Основная 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0" w:history="1">
            <w:r w:rsidR="001F2FE5" w:rsidRPr="001F2FE5">
              <w:rPr>
                <w:rStyle w:val="ac"/>
                <w:noProof/>
              </w:rPr>
              <w:t>Интернет-ресурсы: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0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1" w:history="1">
            <w:r w:rsidR="001F2FE5" w:rsidRPr="001F2FE5">
              <w:rPr>
                <w:rStyle w:val="ac"/>
                <w:noProof/>
              </w:rPr>
              <w:t>Методические указания для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EF7168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2" w:history="1">
            <w:r w:rsidR="001F2FE5" w:rsidRPr="001F2FE5">
              <w:rPr>
                <w:rStyle w:val="ac"/>
                <w:noProof/>
              </w:rPr>
              <w:t>Материально-техническое обеспечение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661E4F" w:rsidRPr="001F2FE5" w:rsidRDefault="00CE57ED" w:rsidP="001F2FE5">
          <w:pPr>
            <w:spacing w:after="120" w:line="276" w:lineRule="auto"/>
          </w:pPr>
          <w:r w:rsidRPr="001F2FE5">
            <w:rPr>
              <w:b/>
              <w:bCs/>
            </w:rPr>
            <w:fldChar w:fldCharType="end"/>
          </w:r>
        </w:p>
      </w:sdtContent>
    </w:sdt>
    <w:p w:rsidR="006023A2" w:rsidRPr="001F2FE5" w:rsidRDefault="006023A2" w:rsidP="001F2FE5">
      <w:pPr>
        <w:spacing w:after="120" w:line="276" w:lineRule="auto"/>
      </w:pPr>
    </w:p>
    <w:p w:rsidR="006023A2" w:rsidRPr="001F2FE5" w:rsidRDefault="006023A2" w:rsidP="001F2FE5">
      <w:pPr>
        <w:pStyle w:val="10"/>
        <w:spacing w:after="120" w:line="276" w:lineRule="auto"/>
        <w:rPr>
          <w:szCs w:val="24"/>
        </w:rPr>
      </w:pPr>
    </w:p>
    <w:p w:rsidR="00B2072B" w:rsidRPr="001F2FE5" w:rsidRDefault="007410EF" w:rsidP="001F2FE5">
      <w:pPr>
        <w:spacing w:after="120" w:line="276" w:lineRule="auto"/>
      </w:pPr>
      <w:r w:rsidRPr="001F2FE5">
        <w:br w:type="page"/>
      </w:r>
    </w:p>
    <w:p w:rsidR="00E14F2D" w:rsidRPr="001F2FE5" w:rsidRDefault="00E14F2D" w:rsidP="001F2FE5">
      <w:pPr>
        <w:pStyle w:val="10"/>
        <w:spacing w:after="120" w:line="276" w:lineRule="auto"/>
        <w:ind w:left="0"/>
        <w:rPr>
          <w:b w:val="0"/>
          <w:szCs w:val="24"/>
        </w:rPr>
      </w:pPr>
      <w:bookmarkStart w:id="72" w:name="_Toc482279637"/>
      <w:bookmarkStart w:id="73" w:name="_Toc55296461"/>
      <w:r w:rsidRPr="001F2FE5">
        <w:rPr>
          <w:szCs w:val="24"/>
        </w:rPr>
        <w:lastRenderedPageBreak/>
        <w:t>Цели освоения дисциплины</w:t>
      </w:r>
      <w:bookmarkEnd w:id="72"/>
      <w:bookmarkEnd w:id="73"/>
      <w:r w:rsidRPr="001F2FE5">
        <w:rPr>
          <w:szCs w:val="24"/>
        </w:rPr>
        <w:t xml:space="preserve"> 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:rsidR="00E14F2D" w:rsidRPr="001F2FE5" w:rsidRDefault="00780584" w:rsidP="001F2FE5">
      <w:pPr>
        <w:spacing w:after="120" w:line="276" w:lineRule="auto"/>
        <w:ind w:right="-7"/>
        <w:jc w:val="both"/>
      </w:pPr>
      <w:r w:rsidRPr="001F2FE5">
        <w:t xml:space="preserve"> </w:t>
      </w:r>
    </w:p>
    <w:p w:rsidR="00E14F2D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4" w:name="_Toc482279638"/>
      <w:bookmarkStart w:id="75" w:name="_Toc55296462"/>
      <w:r w:rsidRPr="001F2FE5">
        <w:rPr>
          <w:szCs w:val="24"/>
        </w:rPr>
        <w:t xml:space="preserve">Место дисциплины </w:t>
      </w:r>
      <w:r w:rsidR="00E14F2D" w:rsidRPr="001F2FE5">
        <w:rPr>
          <w:szCs w:val="24"/>
        </w:rPr>
        <w:t>в структуре образовательной программы</w:t>
      </w:r>
      <w:bookmarkEnd w:id="74"/>
      <w:bookmarkEnd w:id="75"/>
    </w:p>
    <w:p w:rsidR="007410EF" w:rsidRPr="001F2FE5" w:rsidRDefault="007410EF" w:rsidP="001F2FE5">
      <w:pPr>
        <w:spacing w:after="120" w:line="276" w:lineRule="auto"/>
        <w:jc w:val="both"/>
      </w:pPr>
      <w:r w:rsidRPr="001F2FE5">
        <w:t xml:space="preserve">Церковно-певческий обиход относится к </w:t>
      </w:r>
      <w:r w:rsidR="00771951" w:rsidRPr="001F2FE5">
        <w:t>вариативной</w:t>
      </w:r>
      <w:r w:rsidRPr="001F2FE5">
        <w:t xml:space="preserve"> части образовательной программы и является </w:t>
      </w:r>
      <w:r w:rsidR="00771951" w:rsidRPr="001F2FE5">
        <w:t>выборной дисциплиной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анный курс расширяет профессиональный кругозор студентов, воспитывает уважение к отечественным культурным традициям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ля изучения дисциплины желателен музыкальный слух.</w:t>
      </w:r>
    </w:p>
    <w:p w:rsidR="00825689" w:rsidRPr="001F2FE5" w:rsidRDefault="00825689" w:rsidP="001F2FE5">
      <w:pPr>
        <w:spacing w:after="120" w:line="276" w:lineRule="auto"/>
        <w:jc w:val="both"/>
      </w:pPr>
    </w:p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482279639"/>
      <w:bookmarkStart w:id="84" w:name="_Toc55296463"/>
      <w:r w:rsidRPr="001F2FE5">
        <w:rPr>
          <w:szCs w:val="24"/>
        </w:rPr>
        <w:t>Перечень планируемых результатов 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7B4D0B" w:rsidRPr="001F2FE5" w:rsidRDefault="007B4D0B" w:rsidP="001F2FE5">
      <w:pPr>
        <w:pStyle w:val="2"/>
        <w:rPr>
          <w:szCs w:val="24"/>
        </w:rPr>
      </w:pPr>
      <w:bookmarkStart w:id="85" w:name="_Toc473892879"/>
      <w:bookmarkStart w:id="86" w:name="_Toc482279640"/>
      <w:bookmarkStart w:id="87" w:name="_Toc55296464"/>
      <w:r w:rsidRPr="001F2FE5">
        <w:rPr>
          <w:szCs w:val="24"/>
        </w:rPr>
        <w:t>Компетенция, формируемая дисциплиной</w:t>
      </w:r>
      <w:bookmarkEnd w:id="85"/>
      <w:bookmarkEnd w:id="86"/>
      <w:bookmarkEnd w:id="87"/>
    </w:p>
    <w:p w:rsidR="0091550C" w:rsidRPr="001F2FE5" w:rsidRDefault="00223EC7" w:rsidP="00401C2E">
      <w:pPr>
        <w:spacing w:after="120" w:line="276" w:lineRule="auto"/>
        <w:jc w:val="both"/>
        <w:rPr>
          <w:color w:val="000000"/>
        </w:rPr>
      </w:pPr>
      <w:r w:rsidRPr="001F2FE5">
        <w:t>Дисциплина призвана сформировать у обучающихся</w:t>
      </w:r>
      <w:r w:rsidR="00670A4F" w:rsidRPr="001F2FE5">
        <w:t xml:space="preserve"> </w:t>
      </w:r>
      <w:r w:rsidR="000B759C" w:rsidRPr="001F2FE5">
        <w:t>профессиональ</w:t>
      </w:r>
      <w:r w:rsidR="007410EF" w:rsidRPr="001F2FE5">
        <w:t xml:space="preserve">ную компетенцию </w:t>
      </w:r>
      <w:r w:rsidR="000B759C" w:rsidRPr="001F2FE5">
        <w:t>ПК-</w:t>
      </w:r>
      <w:r w:rsidR="001E54FF" w:rsidRPr="001F2FE5">
        <w:t>8</w:t>
      </w:r>
      <w:r w:rsidR="007410EF" w:rsidRPr="001F2FE5">
        <w:t xml:space="preserve">: </w:t>
      </w:r>
      <w:r w:rsidR="001E54FF" w:rsidRPr="001F2FE5">
        <w:rPr>
          <w:color w:val="000000"/>
        </w:rPr>
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</w:r>
      <w:r w:rsidR="007410EF" w:rsidRPr="001F2FE5">
        <w:t>.</w:t>
      </w:r>
      <w:bookmarkStart w:id="88" w:name="_Toc473664500"/>
      <w:bookmarkStart w:id="89" w:name="_Toc473718078"/>
      <w:bookmarkStart w:id="90" w:name="_Toc473892880"/>
    </w:p>
    <w:p w:rsidR="007B4D0B" w:rsidRPr="001F2FE5" w:rsidRDefault="007B4D0B" w:rsidP="001F2FE5">
      <w:pPr>
        <w:pStyle w:val="2"/>
        <w:rPr>
          <w:szCs w:val="24"/>
        </w:rPr>
      </w:pPr>
      <w:bookmarkStart w:id="91" w:name="_Toc482279641"/>
      <w:bookmarkStart w:id="92" w:name="_Toc55296465"/>
      <w:r w:rsidRPr="001F2FE5">
        <w:rPr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1F2FE5">
        <w:t xml:space="preserve">и практик </w:t>
      </w:r>
      <w:r w:rsidRPr="001F2FE5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1F2FE5">
        <w:t xml:space="preserve">и практик </w:t>
      </w:r>
      <w:r w:rsidRPr="001F2FE5">
        <w:t>образовательной программы, обеспечивающих освоение данной компетенции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На начальном этапе в течение семестра формируются </w:t>
      </w:r>
      <w:proofErr w:type="spellStart"/>
      <w:r w:rsidRPr="001F2FE5">
        <w:t>знаниевые</w:t>
      </w:r>
      <w:proofErr w:type="spellEnd"/>
      <w:r w:rsidRPr="001F2FE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93" w:name="_Toc473892881"/>
      <w:bookmarkStart w:id="94" w:name="_Toc482279642"/>
      <w:bookmarkStart w:id="95" w:name="_Toc55296466"/>
      <w:r w:rsidRPr="001F2FE5">
        <w:rPr>
          <w:szCs w:val="24"/>
        </w:rPr>
        <w:t>Знания, умения, навыки</w:t>
      </w:r>
      <w:bookmarkEnd w:id="93"/>
      <w:bookmarkEnd w:id="94"/>
      <w:bookmarkEnd w:id="95"/>
    </w:p>
    <w:p w:rsidR="001C5759" w:rsidRPr="001F2FE5" w:rsidRDefault="001C5759" w:rsidP="001F2FE5">
      <w:pPr>
        <w:spacing w:after="120" w:line="276" w:lineRule="auto"/>
        <w:jc w:val="both"/>
      </w:pPr>
      <w:r w:rsidRPr="001F2FE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57"/>
        <w:gridCol w:w="7514"/>
      </w:tblGrid>
      <w:tr w:rsidR="007410EF" w:rsidRPr="001F2FE5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>Предполагаемые результаты освоения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ключевых проблем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переводить и толковать богослужебные тексты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указывать на главные языковые отличия, которые характеризуют тексты разных жанров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Умение самостоятельно составлять разножанровые тексты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:rsidR="00771951" w:rsidRPr="001F2FE5" w:rsidRDefault="00771951" w:rsidP="001F2FE5">
      <w:pPr>
        <w:spacing w:after="120" w:line="276" w:lineRule="auto"/>
      </w:pPr>
    </w:p>
    <w:p w:rsidR="00771951" w:rsidRDefault="00223EC7" w:rsidP="001F2FE5">
      <w:pPr>
        <w:pStyle w:val="10"/>
        <w:spacing w:after="120" w:line="276" w:lineRule="auto"/>
        <w:rPr>
          <w:szCs w:val="24"/>
        </w:rPr>
      </w:pPr>
      <w:bookmarkStart w:id="96" w:name="_Toc482279643"/>
      <w:bookmarkStart w:id="97" w:name="_Toc55296467"/>
      <w:r w:rsidRPr="001F2FE5">
        <w:rPr>
          <w:szCs w:val="24"/>
        </w:rPr>
        <w:t>Объ</w:t>
      </w:r>
      <w:r w:rsidR="00771951" w:rsidRPr="001F2FE5">
        <w:rPr>
          <w:szCs w:val="24"/>
        </w:rPr>
        <w:t>ё</w:t>
      </w:r>
      <w:r w:rsidRPr="001F2FE5">
        <w:rPr>
          <w:szCs w:val="24"/>
        </w:rPr>
        <w:t>м дисциплины</w:t>
      </w:r>
      <w:bookmarkEnd w:id="96"/>
      <w:r w:rsidR="00771951" w:rsidRPr="001F2FE5">
        <w:rPr>
          <w:szCs w:val="24"/>
        </w:rPr>
        <w:t xml:space="preserve"> и трудоёмкость по видам учебных занятий</w:t>
      </w:r>
      <w:bookmarkEnd w:id="97"/>
      <w:r w:rsidR="00771951" w:rsidRPr="001F2FE5">
        <w:rPr>
          <w:szCs w:val="24"/>
        </w:rPr>
        <w:t xml:space="preserve"> </w:t>
      </w:r>
    </w:p>
    <w:tbl>
      <w:tblPr>
        <w:tblW w:w="4525" w:type="pct"/>
        <w:tblLook w:val="04A0" w:firstRow="1" w:lastRow="0" w:firstColumn="1" w:lastColumn="0" w:noHBand="0" w:noVBand="1"/>
      </w:tblPr>
      <w:tblGrid>
        <w:gridCol w:w="1465"/>
        <w:gridCol w:w="457"/>
        <w:gridCol w:w="780"/>
        <w:gridCol w:w="457"/>
        <w:gridCol w:w="457"/>
        <w:gridCol w:w="457"/>
        <w:gridCol w:w="457"/>
        <w:gridCol w:w="524"/>
        <w:gridCol w:w="524"/>
        <w:gridCol w:w="524"/>
        <w:gridCol w:w="524"/>
        <w:gridCol w:w="524"/>
        <w:gridCol w:w="457"/>
        <w:gridCol w:w="491"/>
        <w:gridCol w:w="491"/>
        <w:gridCol w:w="491"/>
        <w:gridCol w:w="491"/>
      </w:tblGrid>
      <w:tr w:rsidR="006C7382" w:rsidRPr="00F11EAE" w:rsidTr="006C7382">
        <w:trPr>
          <w:trHeight w:val="195"/>
        </w:trPr>
        <w:tc>
          <w:tcPr>
            <w:tcW w:w="75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06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49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640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</w:tr>
      <w:tr w:rsidR="006C7382" w:rsidRPr="00F11EAE" w:rsidTr="006C7382">
        <w:trPr>
          <w:cantSplit/>
          <w:trHeight w:val="1134"/>
        </w:trPr>
        <w:tc>
          <w:tcPr>
            <w:tcW w:w="75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7382" w:rsidRPr="00F11EAE" w:rsidRDefault="006C738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6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7382" w:rsidRPr="00F11EAE" w:rsidRDefault="006C738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7382" w:rsidRPr="00F11EAE" w:rsidRDefault="006C738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40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7382" w:rsidRPr="00F11EAE" w:rsidRDefault="006C738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</w:tr>
      <w:tr w:rsidR="006C7382" w:rsidRPr="00F11EAE" w:rsidTr="006C7382">
        <w:trPr>
          <w:cantSplit/>
          <w:trHeight w:val="1465"/>
        </w:trPr>
        <w:tc>
          <w:tcPr>
            <w:tcW w:w="7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7382" w:rsidRPr="00F11EAE" w:rsidRDefault="006C738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6C7382" w:rsidRPr="00F11EAE" w:rsidTr="006C7382">
        <w:trPr>
          <w:trHeight w:val="260"/>
        </w:trPr>
        <w:tc>
          <w:tcPr>
            <w:tcW w:w="7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2.0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2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7382" w:rsidRPr="00F11EAE" w:rsidRDefault="006C738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</w:p>
    <w:p w:rsidR="00E14F2D" w:rsidRPr="001F2FE5" w:rsidRDefault="00065FE9" w:rsidP="001F2FE5">
      <w:pPr>
        <w:pStyle w:val="10"/>
        <w:spacing w:after="120" w:line="276" w:lineRule="auto"/>
        <w:rPr>
          <w:szCs w:val="24"/>
        </w:rPr>
      </w:pPr>
      <w:bookmarkStart w:id="98" w:name="_Toc482279645"/>
      <w:bookmarkStart w:id="99" w:name="_Toc55296468"/>
      <w:r w:rsidRPr="001F2FE5">
        <w:rPr>
          <w:szCs w:val="24"/>
        </w:rPr>
        <w:t>Содержание дисциплины, структурированное по темам</w:t>
      </w:r>
      <w:bookmarkEnd w:id="98"/>
      <w:bookmarkEnd w:id="9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5"/>
        <w:gridCol w:w="2625"/>
        <w:gridCol w:w="5981"/>
      </w:tblGrid>
      <w:tr w:rsidR="007410EF" w:rsidRPr="001F2FE5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№ 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>Содержание темы (раздела) дисциплины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. История и теория русского богослужебного пен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Исторические периоды: краткая характеристика. Знаменный распев. </w:t>
            </w:r>
            <w:proofErr w:type="spellStart"/>
            <w:r w:rsidRPr="001F2FE5">
              <w:t>Никоновская</w:t>
            </w:r>
            <w:proofErr w:type="spellEnd"/>
            <w:r w:rsidRPr="001F2FE5">
              <w:t xml:space="preserve"> книжная справа. Строчное пение. </w:t>
            </w:r>
            <w:proofErr w:type="spellStart"/>
            <w:r w:rsidRPr="001F2FE5">
              <w:t>Партесное</w:t>
            </w:r>
            <w:proofErr w:type="spellEnd"/>
            <w:r w:rsidRPr="001F2FE5">
              <w:t xml:space="preserve">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2. Важнейшие христианские молитвослов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«Отче наш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Царю Небесный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Достойно есть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Верую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«Богородице </w:t>
            </w:r>
            <w:proofErr w:type="spellStart"/>
            <w:r w:rsidRPr="001F2FE5">
              <w:t>Дево</w:t>
            </w:r>
            <w:proofErr w:type="spellEnd"/>
            <w:r w:rsidRPr="001F2FE5">
              <w:t>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Спаси, Господи, люди Твоя…»</w:t>
            </w:r>
          </w:p>
          <w:p w:rsidR="007D42A6" w:rsidRPr="001F2FE5" w:rsidRDefault="007D42A6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4. Строение Литургии и ее певческий ряд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Ектени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Литургии оглашен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Евхаристического канона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Краткие песнопения Литургии верных (завершающие)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6. Система осмогласия</w:t>
            </w:r>
          </w:p>
          <w:p w:rsidR="001E54FF" w:rsidRPr="001F2FE5" w:rsidRDefault="001E54F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 xml:space="preserve">7. </w:t>
            </w:r>
            <w:proofErr w:type="spellStart"/>
            <w:r w:rsidRPr="001F2FE5">
              <w:rPr>
                <w:i/>
              </w:rPr>
              <w:t>Тропарные</w:t>
            </w:r>
            <w:proofErr w:type="spellEnd"/>
            <w:r w:rsidRPr="001F2FE5">
              <w:rPr>
                <w:i/>
              </w:rPr>
              <w:t xml:space="preserve"> напевы московской традиц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Жанровая система песнопений.</w:t>
            </w:r>
          </w:p>
          <w:p w:rsidR="007410EF" w:rsidRPr="001F2FE5" w:rsidRDefault="007410EF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proofErr w:type="spellStart"/>
            <w:r w:rsidRPr="001F2FE5">
              <w:t>Тропарные</w:t>
            </w:r>
            <w:proofErr w:type="spellEnd"/>
            <w:r w:rsidRPr="001F2FE5">
              <w:t xml:space="preserve"> напевы 1-8 гласов. Композиция. Координация текста и напева. Особенности распевания </w:t>
            </w:r>
            <w:proofErr w:type="spellStart"/>
            <w:r w:rsidRPr="001F2FE5">
              <w:t>мелострок</w:t>
            </w:r>
            <w:proofErr w:type="spellEnd"/>
            <w:r w:rsidRPr="001F2FE5">
              <w:t>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Центральные песнопения Литургии вер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Милость мира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Достойно есть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lastRenderedPageBreak/>
              <w:t>Раздел V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исправится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ыне силы…»  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и часов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 Царствии Твое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 нами Бог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Господи сил, с нами буди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Библейские песн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е Жених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Чертог Твой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Вечери </w:t>
            </w:r>
            <w:proofErr w:type="spellStart"/>
            <w:r w:rsidRPr="001F2FE5">
              <w:t>Твоея</w:t>
            </w:r>
            <w:proofErr w:type="spellEnd"/>
            <w:r w:rsidRPr="001F2FE5">
              <w:t xml:space="preserve"> </w:t>
            </w:r>
            <w:proofErr w:type="spellStart"/>
            <w:r w:rsidRPr="001F2FE5">
              <w:t>Тайны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молчит всякая плоть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е рыдай Мене, </w:t>
            </w:r>
            <w:proofErr w:type="spellStart"/>
            <w:r w:rsidRPr="001F2FE5">
              <w:t>Мати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Тебе </w:t>
            </w:r>
            <w:proofErr w:type="spellStart"/>
            <w:r w:rsidRPr="001F2FE5">
              <w:t>одеющагос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</w:t>
            </w:r>
            <w:proofErr w:type="spellStart"/>
            <w:r w:rsidRPr="001F2FE5">
              <w:t>Приидите</w:t>
            </w:r>
            <w:proofErr w:type="spellEnd"/>
            <w:r w:rsidRPr="001F2FE5">
              <w:t>, ублажи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Похвалы Великой Субботы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Разбойника </w:t>
            </w:r>
            <w:proofErr w:type="spellStart"/>
            <w:r w:rsidRPr="001F2FE5">
              <w:t>благоразумнаго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скресни, Боже»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0. Песнопения Пасх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ь и кондак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Задостойник</w:t>
            </w:r>
            <w:proofErr w:type="spellEnd"/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Стихиры Пасхи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Эксапостиларий</w:t>
            </w:r>
            <w:proofErr w:type="spellEnd"/>
            <w:r w:rsidRPr="001F2FE5">
              <w:t xml:space="preserve"> «</w:t>
            </w:r>
            <w:proofErr w:type="spellStart"/>
            <w:r w:rsidRPr="001F2FE5">
              <w:t>Плотию</w:t>
            </w:r>
            <w:proofErr w:type="spellEnd"/>
            <w:r w:rsidRPr="001F2FE5">
              <w:t xml:space="preserve"> уснув»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Часы Пасхи 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</w:t>
            </w:r>
            <w:proofErr w:type="spellStart"/>
            <w:r w:rsidRPr="001F2FE5">
              <w:t>богородичны</w:t>
            </w:r>
            <w:proofErr w:type="spellEnd"/>
            <w:r w:rsidRPr="001F2FE5">
              <w:t xml:space="preserve">. Происхождение и функция запевов. Понятие строки богослужебного текста, </w:t>
            </w:r>
            <w:proofErr w:type="spellStart"/>
            <w:r w:rsidRPr="001F2FE5">
              <w:t>мелостроки</w:t>
            </w:r>
            <w:proofErr w:type="spellEnd"/>
            <w:r w:rsidRPr="001F2FE5">
              <w:t xml:space="preserve">. Знаки разметки богослужебного текста, надстрочные певческие знаки. </w:t>
            </w:r>
            <w:proofErr w:type="spellStart"/>
            <w:r w:rsidRPr="001F2FE5">
              <w:t>Стихирные</w:t>
            </w:r>
            <w:proofErr w:type="spellEnd"/>
            <w:r w:rsidRPr="001F2FE5">
              <w:t xml:space="preserve"> напевы 1, 3, 4, 7 и 8 гласов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2. Жанр ирмоса в современной певческой традиции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lastRenderedPageBreak/>
              <w:t xml:space="preserve"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настоящее время на примере пасхального канона и канона молебного </w:t>
            </w:r>
            <w:r w:rsidRPr="001F2FE5">
              <w:lastRenderedPageBreak/>
              <w:t>Божией Матери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(молебный) 8 гласа «Воду </w:t>
            </w:r>
            <w:proofErr w:type="spellStart"/>
            <w:r w:rsidRPr="001F2FE5">
              <w:t>прошед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4 гласа «Отверзу уста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воскресный 6 гласа «Яко по </w:t>
            </w:r>
            <w:proofErr w:type="spellStart"/>
            <w:r w:rsidRPr="001F2FE5">
              <w:t>суху</w:t>
            </w:r>
            <w:proofErr w:type="spellEnd"/>
            <w:r w:rsidRPr="001F2FE5">
              <w:t>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8 гласа «Крест начертав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окаянный канон преп. Андрея Критского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ы двунадесятых праздников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 Пасхи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:rsidR="00E14F2D" w:rsidRPr="001F2FE5" w:rsidRDefault="00E14F2D" w:rsidP="001F2FE5">
      <w:pPr>
        <w:spacing w:after="120" w:line="276" w:lineRule="auto"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00" w:name="_Toc467596881"/>
      <w:bookmarkStart w:id="101" w:name="_Toc467599965"/>
      <w:bookmarkStart w:id="102" w:name="_Toc468272476"/>
      <w:bookmarkStart w:id="103" w:name="_Toc468280920"/>
      <w:bookmarkStart w:id="104" w:name="_Toc473892885"/>
      <w:bookmarkStart w:id="105" w:name="_Toc482279646"/>
      <w:bookmarkStart w:id="106" w:name="_Toc55296469"/>
      <w:bookmarkStart w:id="107" w:name="_Toc467596884"/>
      <w:bookmarkStart w:id="108" w:name="_Toc467599968"/>
      <w:bookmarkStart w:id="109" w:name="_Toc468272477"/>
      <w:bookmarkStart w:id="110" w:name="_Toc468274078"/>
      <w:bookmarkStart w:id="111" w:name="_Toc468278275"/>
      <w:bookmarkStart w:id="112" w:name="Прил5"/>
      <w:r w:rsidRPr="001F2FE5">
        <w:rPr>
          <w:szCs w:val="24"/>
        </w:rPr>
        <w:t>Учебно-методическое обеспечение самостоятельной работы обучающихся</w:t>
      </w:r>
      <w:r w:rsidRPr="001F2FE5">
        <w:rPr>
          <w:i/>
          <w:szCs w:val="24"/>
        </w:rPr>
        <w:t xml:space="preserve"> </w:t>
      </w:r>
      <w:r w:rsidRPr="001F2FE5">
        <w:rPr>
          <w:szCs w:val="24"/>
        </w:rPr>
        <w:t>по дисциплине</w:t>
      </w:r>
      <w:bookmarkEnd w:id="100"/>
      <w:bookmarkEnd w:id="101"/>
      <w:bookmarkEnd w:id="102"/>
      <w:bookmarkEnd w:id="103"/>
      <w:bookmarkEnd w:id="104"/>
      <w:bookmarkEnd w:id="105"/>
      <w:bookmarkEnd w:id="106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Самостоятельная работа обучающихся обеспечивается следующими документами и материалами: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Рабочей программой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Планами учебных занятий, предоставляемых преподавателем в начале каждого раздела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Методическими пособиями по дисциплине (см. в списке литературы)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 xml:space="preserve">Образцами проверочных заданий, представленных в фонде оценочных средств (См. </w:t>
      </w:r>
      <w:r w:rsidRPr="001F2FE5">
        <w:rPr>
          <w:i/>
        </w:rPr>
        <w:t>Приложение</w:t>
      </w:r>
      <w:r w:rsidRPr="001F2FE5">
        <w:t>).</w:t>
      </w:r>
      <w:bookmarkStart w:id="113" w:name="_Toc468280921"/>
    </w:p>
    <w:p w:rsidR="007410EF" w:rsidRPr="001F2FE5" w:rsidRDefault="007410EF" w:rsidP="001F2FE5">
      <w:pPr>
        <w:spacing w:after="120" w:line="276" w:lineRule="auto"/>
        <w:jc w:val="both"/>
      </w:pPr>
      <w:r w:rsidRPr="001F2FE5"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1F2FE5">
        <w:t>.</w:t>
      </w:r>
    </w:p>
    <w:p w:rsidR="00105559" w:rsidRPr="001F2FE5" w:rsidRDefault="00105559" w:rsidP="001F2FE5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14" w:name="_Toc473892886"/>
      <w:bookmarkStart w:id="115" w:name="_Toc482279647"/>
      <w:bookmarkStart w:id="116" w:name="_Toc55296470"/>
      <w:r w:rsidRPr="001F2FE5">
        <w:rPr>
          <w:szCs w:val="24"/>
        </w:rPr>
        <w:t>Фонд оценочных средств</w:t>
      </w:r>
      <w:bookmarkEnd w:id="107"/>
      <w:bookmarkEnd w:id="108"/>
      <w:bookmarkEnd w:id="109"/>
      <w:bookmarkEnd w:id="110"/>
      <w:bookmarkEnd w:id="111"/>
      <w:bookmarkEnd w:id="113"/>
      <w:bookmarkEnd w:id="114"/>
      <w:bookmarkEnd w:id="115"/>
      <w:bookmarkEnd w:id="116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17" w:name="_Toc473664508"/>
      <w:bookmarkStart w:id="118" w:name="_Toc473718086"/>
      <w:bookmarkStart w:id="119" w:name="_Toc473892887"/>
      <w:bookmarkStart w:id="120" w:name="_Toc482279648"/>
      <w:bookmarkStart w:id="121" w:name="_Toc55296471"/>
      <w:r w:rsidRPr="001F2FE5">
        <w:rPr>
          <w:szCs w:val="24"/>
        </w:rPr>
        <w:t>Информация о фонде оценочных средств и контролируемой компетенции.</w:t>
      </w:r>
      <w:bookmarkEnd w:id="117"/>
      <w:bookmarkEnd w:id="118"/>
      <w:bookmarkEnd w:id="119"/>
      <w:bookmarkEnd w:id="120"/>
      <w:bookmarkEnd w:id="121"/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Фонд оценочных средств разработан для осваиваемой в ходе реализации курса компетенции </w:t>
      </w:r>
      <w:r w:rsidR="005F709A" w:rsidRPr="001F2FE5">
        <w:t xml:space="preserve">и </w:t>
      </w:r>
      <w:r w:rsidRPr="001F2FE5">
        <w:t xml:space="preserve">представлен в </w:t>
      </w:r>
      <w:r w:rsidRPr="001F2FE5">
        <w:rPr>
          <w:i/>
        </w:rPr>
        <w:t xml:space="preserve">Приложении </w:t>
      </w:r>
      <w:r w:rsidRPr="001F2FE5">
        <w:t>к настоящей программе.</w:t>
      </w:r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E54FF" w:rsidRPr="001F2FE5" w:rsidRDefault="001E54FF" w:rsidP="001F2FE5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 xml:space="preserve"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</w:t>
      </w:r>
      <w:r w:rsidRPr="001F2FE5">
        <w:rPr>
          <w:b w:val="0"/>
        </w:rPr>
        <w:lastRenderedPageBreak/>
        <w:t>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:rsidR="007B4D0B" w:rsidRPr="001F2FE5" w:rsidRDefault="007B4D0B" w:rsidP="001F2FE5">
      <w:pPr>
        <w:pStyle w:val="2"/>
        <w:rPr>
          <w:szCs w:val="24"/>
        </w:rPr>
      </w:pPr>
      <w:bookmarkStart w:id="122" w:name="_Toc473664509"/>
      <w:bookmarkStart w:id="123" w:name="_Toc473718087"/>
      <w:bookmarkStart w:id="124" w:name="_Toc473892888"/>
      <w:bookmarkStart w:id="125" w:name="_Toc482279649"/>
      <w:bookmarkStart w:id="126" w:name="_Toc55296472"/>
      <w:r w:rsidRPr="001F2FE5">
        <w:rPr>
          <w:szCs w:val="24"/>
        </w:rPr>
        <w:t>Показатели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</w:p>
    <w:p w:rsidR="005F709A" w:rsidRPr="001F2FE5" w:rsidRDefault="005F709A" w:rsidP="001F2FE5">
      <w:pPr>
        <w:spacing w:after="120" w:line="276" w:lineRule="auto"/>
        <w:jc w:val="both"/>
      </w:pPr>
      <w:bookmarkStart w:id="127" w:name="_Toc473543281"/>
      <w:bookmarkStart w:id="128" w:name="_Toc473718088"/>
      <w:bookmarkStart w:id="129" w:name="_Toc473892889"/>
      <w:bookmarkStart w:id="130" w:name="_Toc482279650"/>
      <w:bookmarkStart w:id="131" w:name="_Toc470622856"/>
      <w:bookmarkStart w:id="132" w:name="_Toc473192899"/>
      <w:r w:rsidRPr="001F2FE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33" w:name="_Toc55296473"/>
      <w:r w:rsidRPr="001F2FE5">
        <w:rPr>
          <w:szCs w:val="24"/>
        </w:rPr>
        <w:t>Вопросы для проведения промежуточной аттестации</w:t>
      </w:r>
      <w:bookmarkEnd w:id="127"/>
      <w:bookmarkEnd w:id="128"/>
      <w:bookmarkEnd w:id="129"/>
      <w:bookmarkEnd w:id="130"/>
      <w:bookmarkEnd w:id="133"/>
      <w:r w:rsidRPr="001F2FE5">
        <w:rPr>
          <w:szCs w:val="24"/>
        </w:rPr>
        <w:t xml:space="preserve"> </w:t>
      </w:r>
      <w:bookmarkEnd w:id="131"/>
      <w:bookmarkEnd w:id="132"/>
    </w:p>
    <w:p w:rsidR="006E5B08" w:rsidRPr="001F2FE5" w:rsidRDefault="006E5B08" w:rsidP="00EF7168">
      <w:pPr>
        <w:spacing w:after="120" w:line="276" w:lineRule="auto"/>
        <w:rPr>
          <w:i/>
        </w:rPr>
      </w:pPr>
      <w:r w:rsidRPr="001F2FE5">
        <w:rPr>
          <w:i/>
        </w:rPr>
        <w:t xml:space="preserve">Вопросы </w:t>
      </w:r>
      <w:r w:rsidR="00383522" w:rsidRPr="001F2FE5">
        <w:rPr>
          <w:i/>
        </w:rPr>
        <w:t xml:space="preserve">(ЗАДАНИЯ) </w:t>
      </w:r>
      <w:r w:rsidRPr="001F2FE5">
        <w:rPr>
          <w:i/>
        </w:rPr>
        <w:t xml:space="preserve">к </w:t>
      </w:r>
      <w:r w:rsidR="00383522" w:rsidRPr="001F2FE5">
        <w:rPr>
          <w:i/>
        </w:rPr>
        <w:t xml:space="preserve">зачету </w:t>
      </w:r>
    </w:p>
    <w:p w:rsidR="00383522" w:rsidRPr="001F2FE5" w:rsidRDefault="00383522" w:rsidP="001F2FE5">
      <w:pPr>
        <w:spacing w:after="120" w:line="276" w:lineRule="auto"/>
      </w:pPr>
      <w:r w:rsidRPr="001F2FE5">
        <w:t>Петь наизусть тропари двунадесятых праздников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 xml:space="preserve">Отвечать устно и письменно по истории и теории церковного пения. </w:t>
      </w:r>
    </w:p>
    <w:p w:rsidR="008F3175" w:rsidRPr="001F2FE5" w:rsidRDefault="00383522" w:rsidP="001F2FE5">
      <w:pPr>
        <w:spacing w:after="120" w:line="276" w:lineRule="auto"/>
      </w:pPr>
      <w:r w:rsidRPr="001F2FE5">
        <w:t>Участвовать в течение семестра в службах – молебен с акафистом, Божественная литургия.</w:t>
      </w:r>
    </w:p>
    <w:p w:rsidR="00383522" w:rsidRPr="001F2FE5" w:rsidRDefault="00383522" w:rsidP="00EF7168">
      <w:pPr>
        <w:spacing w:after="120" w:line="276" w:lineRule="auto"/>
      </w:pPr>
      <w:r w:rsidRPr="001F2FE5">
        <w:rPr>
          <w:i/>
        </w:rPr>
        <w:t xml:space="preserve">Вопросы (ЗАДАНИЯ) к зачету </w:t>
      </w:r>
    </w:p>
    <w:p w:rsidR="00383522" w:rsidRPr="001F2FE5" w:rsidRDefault="00383522" w:rsidP="001F2FE5">
      <w:pPr>
        <w:spacing w:after="120" w:line="276" w:lineRule="auto"/>
      </w:pPr>
      <w:r w:rsidRPr="001F2FE5">
        <w:t>Петь стихиры на 8 гласов по выбору преподавателя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>Читать и объяснять псалмы по выбору преподавателя.</w:t>
      </w:r>
    </w:p>
    <w:p w:rsidR="00383522" w:rsidRPr="001F2FE5" w:rsidRDefault="00383522" w:rsidP="001F2FE5">
      <w:pPr>
        <w:spacing w:after="120" w:line="276" w:lineRule="auto"/>
      </w:pPr>
      <w:r w:rsidRPr="001F2FE5">
        <w:t>Отвечать устно и письменно по</w:t>
      </w:r>
      <w:bookmarkStart w:id="134" w:name="_GoBack"/>
      <w:bookmarkEnd w:id="134"/>
      <w:r w:rsidRPr="001F2FE5">
        <w:t xml:space="preserve"> истории и теории церковного пения.</w:t>
      </w:r>
    </w:p>
    <w:p w:rsidR="00EF0184" w:rsidRPr="001F2FE5" w:rsidRDefault="00383522" w:rsidP="001F2FE5">
      <w:pPr>
        <w:spacing w:after="120" w:line="276" w:lineRule="auto"/>
      </w:pPr>
      <w:r w:rsidRPr="001F2FE5"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35" w:name="_Toc473664511"/>
      <w:bookmarkStart w:id="136" w:name="_Toc473718089"/>
      <w:bookmarkStart w:id="137" w:name="_Toc473892890"/>
      <w:bookmarkStart w:id="138" w:name="_Toc482279651"/>
      <w:bookmarkStart w:id="139" w:name="_Toc55296474"/>
      <w:r w:rsidRPr="001F2FE5">
        <w:rPr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</w:p>
    <w:p w:rsidR="007B4D0B" w:rsidRPr="001F2FE5" w:rsidRDefault="007B4D0B" w:rsidP="001F2FE5">
      <w:pPr>
        <w:spacing w:after="120" w:line="276" w:lineRule="auto"/>
        <w:jc w:val="both"/>
      </w:pPr>
      <w:r w:rsidRPr="001F2FE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1F2FE5" w:rsidRDefault="007B4D0B" w:rsidP="001F2FE5">
      <w:pPr>
        <w:pStyle w:val="3"/>
        <w:spacing w:after="120" w:line="276" w:lineRule="auto"/>
      </w:pPr>
      <w:bookmarkStart w:id="140" w:name="_Toc473664512"/>
      <w:bookmarkStart w:id="141" w:name="_Toc473718090"/>
      <w:bookmarkStart w:id="142" w:name="_Toc473892891"/>
      <w:bookmarkStart w:id="143" w:name="_Toc482279652"/>
      <w:bookmarkStart w:id="144" w:name="_Toc55296475"/>
      <w:r w:rsidRPr="001F2FE5"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7B4D0B" w:rsidRPr="001F2FE5" w:rsidRDefault="007B4D0B" w:rsidP="001F2FE5">
      <w:pPr>
        <w:spacing w:after="120" w:line="276" w:lineRule="auto"/>
        <w:jc w:val="both"/>
        <w:rPr>
          <w:bCs/>
          <w:i/>
        </w:rPr>
      </w:pPr>
      <w:bookmarkStart w:id="145" w:name="_Toc473664513"/>
      <w:bookmarkStart w:id="146" w:name="_Toc473718091"/>
      <w:r w:rsidRPr="001F2FE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1F2FE5" w:rsidRDefault="007B4D0B" w:rsidP="001F2FE5">
      <w:pPr>
        <w:pStyle w:val="2"/>
        <w:rPr>
          <w:szCs w:val="24"/>
        </w:rPr>
      </w:pPr>
      <w:bookmarkStart w:id="147" w:name="_Toc473892892"/>
      <w:bookmarkStart w:id="148" w:name="_Toc482279653"/>
      <w:bookmarkStart w:id="149" w:name="_Toc55296476"/>
      <w:r w:rsidRPr="001F2FE5">
        <w:rPr>
          <w:szCs w:val="24"/>
        </w:rPr>
        <w:lastRenderedPageBreak/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Итоговая оценка за дисциплину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5» («отлич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4» («хорош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3» («удовлетворитель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2» («неудовлетворительно»)</w:t>
            </w:r>
          </w:p>
        </w:tc>
      </w:tr>
    </w:tbl>
    <w:p w:rsidR="000432D2" w:rsidRPr="001F2FE5" w:rsidRDefault="000432D2" w:rsidP="001F2FE5">
      <w:pPr>
        <w:spacing w:after="120" w:line="276" w:lineRule="auto"/>
        <w:jc w:val="both"/>
        <w:rPr>
          <w:bCs/>
        </w:rPr>
      </w:pPr>
    </w:p>
    <w:p w:rsidR="007B4D0B" w:rsidRPr="001F2FE5" w:rsidRDefault="007B4D0B" w:rsidP="001F2FE5">
      <w:pPr>
        <w:pStyle w:val="2"/>
        <w:rPr>
          <w:szCs w:val="24"/>
        </w:rPr>
      </w:pPr>
      <w:bookmarkStart w:id="150" w:name="_Toc473664514"/>
      <w:bookmarkStart w:id="151" w:name="_Toc473718092"/>
      <w:bookmarkStart w:id="152" w:name="_Toc473892893"/>
      <w:bookmarkStart w:id="153" w:name="_Toc482279654"/>
      <w:bookmarkStart w:id="154" w:name="_Toc55296477"/>
      <w:r w:rsidRPr="001F2FE5">
        <w:rPr>
          <w:szCs w:val="24"/>
        </w:rPr>
        <w:t>Средства оценивания</w:t>
      </w:r>
      <w:bookmarkEnd w:id="150"/>
      <w:bookmarkEnd w:id="151"/>
      <w:bookmarkEnd w:id="152"/>
      <w:bookmarkEnd w:id="153"/>
      <w:bookmarkEnd w:id="154"/>
      <w:r w:rsidRPr="001F2FE5">
        <w:rPr>
          <w:szCs w:val="24"/>
        </w:rPr>
        <w:t xml:space="preserve">  </w:t>
      </w:r>
    </w:p>
    <w:p w:rsidR="00B873AA" w:rsidRPr="001F2FE5" w:rsidRDefault="00B873AA" w:rsidP="001F2FE5">
      <w:pPr>
        <w:spacing w:after="120" w:line="276" w:lineRule="auto"/>
        <w:jc w:val="both"/>
      </w:pPr>
      <w:r w:rsidRPr="001F2FE5">
        <w:t xml:space="preserve">В случае </w:t>
      </w:r>
      <w:r w:rsidRPr="001F2FE5">
        <w:rPr>
          <w:i/>
          <w:iCs/>
        </w:rPr>
        <w:t>недифференцированного контроля (в форме зачета)</w:t>
      </w:r>
      <w:r w:rsidRPr="001F2FE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F2FE5">
        <w:t>балльно</w:t>
      </w:r>
      <w:proofErr w:type="spellEnd"/>
      <w:r w:rsidRPr="001F2FE5">
        <w:t>-рейтинговой системе оценивается 34 баллами.</w:t>
      </w:r>
    </w:p>
    <w:p w:rsidR="00383522" w:rsidRPr="001F2FE5" w:rsidRDefault="00383522" w:rsidP="001F2FE5">
      <w:pPr>
        <w:spacing w:after="120" w:line="276" w:lineRule="auto"/>
        <w:jc w:val="both"/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5" w:name="_Toc482279655"/>
      <w:bookmarkStart w:id="156" w:name="_Toc55296478"/>
      <w:r w:rsidRPr="001F2FE5">
        <w:rPr>
          <w:szCs w:val="24"/>
        </w:rPr>
        <w:t>Литература</w:t>
      </w:r>
      <w:bookmarkEnd w:id="155"/>
      <w:bookmarkEnd w:id="156"/>
    </w:p>
    <w:p w:rsidR="00E14F2D" w:rsidRPr="001F2FE5" w:rsidRDefault="00BC5735" w:rsidP="001F2FE5">
      <w:pPr>
        <w:pStyle w:val="2"/>
        <w:rPr>
          <w:szCs w:val="24"/>
        </w:rPr>
      </w:pPr>
      <w:bookmarkStart w:id="157" w:name="_Toc482279656"/>
      <w:bookmarkStart w:id="158" w:name="_Toc55296479"/>
      <w:r w:rsidRPr="001F2FE5">
        <w:rPr>
          <w:szCs w:val="24"/>
        </w:rPr>
        <w:t>Основная литература</w:t>
      </w:r>
      <w:bookmarkEnd w:id="157"/>
      <w:bookmarkEnd w:id="158"/>
      <w:r w:rsidRPr="001F2FE5">
        <w:rPr>
          <w:szCs w:val="24"/>
        </w:rPr>
        <w:t xml:space="preserve"> </w:t>
      </w:r>
    </w:p>
    <w:p w:rsidR="00383522" w:rsidRPr="001F2FE5" w:rsidRDefault="00ED29FC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rPr>
          <w:i/>
        </w:rPr>
        <w:t xml:space="preserve"> </w:t>
      </w:r>
      <w:r w:rsidR="00383522" w:rsidRPr="001F2FE5">
        <w:t xml:space="preserve">Азбука Осмогласия. Вып.1. Стихиры: [Учебное пособие] / Сост. Л.П. </w:t>
      </w:r>
      <w:proofErr w:type="spellStart"/>
      <w:r w:rsidR="00383522" w:rsidRPr="001F2FE5">
        <w:t>Заманская</w:t>
      </w:r>
      <w:proofErr w:type="spellEnd"/>
      <w:r w:rsidR="00383522" w:rsidRPr="001F2FE5">
        <w:t xml:space="preserve">, О.А. </w:t>
      </w:r>
      <w:proofErr w:type="spellStart"/>
      <w:r w:rsidR="00383522" w:rsidRPr="001F2FE5">
        <w:t>Четина</w:t>
      </w:r>
      <w:proofErr w:type="spellEnd"/>
      <w:r w:rsidR="00383522" w:rsidRPr="001F2FE5">
        <w:t>. – М.: Изд-во ПСТГУ, 2017.</w:t>
      </w:r>
    </w:p>
    <w:p w:rsidR="00383522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lastRenderedPageBreak/>
        <w:t>Азбука Осмогласия. Тропари, Ирмосы: Вып.</w:t>
      </w:r>
      <w:proofErr w:type="gramStart"/>
      <w:r w:rsidRPr="001F2FE5">
        <w:t>2.:</w:t>
      </w:r>
      <w:proofErr w:type="gramEnd"/>
      <w:r w:rsidRPr="001F2FE5">
        <w:t xml:space="preserve"> Учебное пособие / Сост. Л.П. </w:t>
      </w:r>
      <w:proofErr w:type="spellStart"/>
      <w:r w:rsidRPr="001F2FE5">
        <w:t>Заманская</w:t>
      </w:r>
      <w:proofErr w:type="spellEnd"/>
      <w:r w:rsidRPr="001F2FE5">
        <w:t xml:space="preserve">, О.А. </w:t>
      </w:r>
      <w:proofErr w:type="spellStart"/>
      <w:r w:rsidRPr="001F2FE5">
        <w:t>Четина</w:t>
      </w:r>
      <w:proofErr w:type="spellEnd"/>
      <w:r w:rsidRPr="001F2FE5">
        <w:t>. – М.: Изд-во ПСТГУ, 2017.</w:t>
      </w:r>
    </w:p>
    <w:p w:rsidR="00EF0184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Октоих нотного пения. - </w:t>
      </w:r>
      <w:proofErr w:type="gramStart"/>
      <w:r w:rsidRPr="001F2FE5">
        <w:t>СПб.:</w:t>
      </w:r>
      <w:proofErr w:type="gramEnd"/>
      <w:r w:rsidRPr="001F2FE5">
        <w:t xml:space="preserve"> Синод. тип., 1900. - 252 с. - ISBN 978-5-4458-2235-6; То же [Электронный ресурс]. - URL: //biblioclub.ru/</w:t>
      </w:r>
      <w:proofErr w:type="spellStart"/>
      <w:r w:rsidRPr="001F2FE5">
        <w:t>index.php?page</w:t>
      </w:r>
      <w:proofErr w:type="spellEnd"/>
      <w:r w:rsidRPr="001F2FE5">
        <w:t>=</w:t>
      </w:r>
      <w:proofErr w:type="spellStart"/>
      <w:r w:rsidRPr="001F2FE5">
        <w:t>book&amp;id</w:t>
      </w:r>
      <w:proofErr w:type="spellEnd"/>
      <w:r w:rsidRPr="001F2FE5">
        <w:t xml:space="preserve">=140013 (27.03.2017). Современное осмогласие: </w:t>
      </w:r>
      <w:proofErr w:type="spellStart"/>
      <w:r w:rsidRPr="001F2FE5">
        <w:t>Гласовые</w:t>
      </w:r>
      <w:proofErr w:type="spellEnd"/>
      <w:r w:rsidRPr="001F2FE5">
        <w:t xml:space="preserve"> напевы московской </w:t>
      </w:r>
      <w:proofErr w:type="gramStart"/>
      <w:r w:rsidRPr="001F2FE5">
        <w:t>традиции :</w:t>
      </w:r>
      <w:proofErr w:type="gramEnd"/>
      <w:r w:rsidRPr="001F2FE5">
        <w:t xml:space="preserve"> учебное пособие / авт.-сост. С. Маркелов. - </w:t>
      </w:r>
      <w:proofErr w:type="gramStart"/>
      <w:r w:rsidRPr="001F2FE5">
        <w:t>М. :</w:t>
      </w:r>
      <w:proofErr w:type="gramEnd"/>
      <w:r w:rsidRPr="001F2FE5">
        <w:t xml:space="preserve"> ДАРЪ, 2015. - 128 с. - (Азы Православия). - ISBN 978-5-485-00404-0; То же [Электронный ресурс]. - URL: </w:t>
      </w:r>
      <w:hyperlink r:id="rId8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441251</w:t>
        </w:r>
      </w:hyperlink>
      <w:r w:rsidRPr="001F2FE5">
        <w:t xml:space="preserve"> (27.03.2017).</w:t>
      </w:r>
    </w:p>
    <w:p w:rsidR="00EF0184" w:rsidRPr="001F2FE5" w:rsidRDefault="00EF0184" w:rsidP="001F2FE5">
      <w:pPr>
        <w:spacing w:after="120" w:line="276" w:lineRule="auto"/>
        <w:jc w:val="both"/>
        <w:rPr>
          <w:b/>
        </w:rPr>
      </w:pPr>
      <w:r w:rsidRPr="001F2FE5">
        <w:rPr>
          <w:b/>
        </w:rPr>
        <w:t>Дополнительная литература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Обиход церковного пения: Всенощное бдение: Неизменяемые песнопения. Осмогласие. – М., 2005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Иже Херувимы: Песнопения Божественной Литургии / Ред. Е. Б. Резниченко. – М., 1992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Достойно есть. О Тебе радуется: Сборник литургических песнопений / Сост. Ю. В. </w:t>
      </w:r>
      <w:proofErr w:type="spellStart"/>
      <w:r w:rsidRPr="001F2FE5">
        <w:t>Лавданская</w:t>
      </w:r>
      <w:proofErr w:type="spellEnd"/>
      <w:r w:rsidRPr="001F2FE5">
        <w:t>, 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Металлов, В.М. Осмогласие знаменного </w:t>
      </w:r>
      <w:proofErr w:type="spellStart"/>
      <w:r w:rsidRPr="001F2FE5">
        <w:t>роспева</w:t>
      </w:r>
      <w:proofErr w:type="spellEnd"/>
      <w:r w:rsidRPr="001F2FE5">
        <w:t xml:space="preserve"> / В.М. Металлов. - </w:t>
      </w:r>
      <w:proofErr w:type="gramStart"/>
      <w:r w:rsidRPr="001F2FE5">
        <w:t>М. :</w:t>
      </w:r>
      <w:proofErr w:type="gramEnd"/>
      <w:r w:rsidRPr="001F2FE5">
        <w:t xml:space="preserve"> Синод. тип., 1899. - 96 с. - ISBN 978-5-4458-9897-9; То же [Электронный ресурс]. - URL: </w:t>
      </w:r>
      <w:hyperlink r:id="rId9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236371</w:t>
        </w:r>
      </w:hyperlink>
      <w:r w:rsidRPr="001F2FE5">
        <w:t xml:space="preserve"> (27.03.2017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Милость мира: Сборник литургических песнопений / Ред.</w:t>
      </w:r>
      <w:r w:rsidRPr="001F2FE5">
        <w:rPr>
          <w:color w:val="000080"/>
        </w:rPr>
        <w:t>-</w:t>
      </w:r>
      <w:r w:rsidRPr="001F2FE5">
        <w:t>сост.</w:t>
      </w:r>
      <w:r w:rsidRPr="001F2FE5">
        <w:rPr>
          <w:color w:val="000080"/>
        </w:rPr>
        <w:t xml:space="preserve"> </w:t>
      </w:r>
      <w:r w:rsidRPr="001F2FE5">
        <w:t>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Песнопения Великого Поста (до Страстной седмицы). / Сост. А. </w:t>
      </w:r>
      <w:proofErr w:type="spellStart"/>
      <w:r w:rsidRPr="001F2FE5">
        <w:t>Бекаревич</w:t>
      </w:r>
      <w:proofErr w:type="spellEnd"/>
      <w:r w:rsidRPr="001F2FE5">
        <w:t xml:space="preserve">. – Репринт. – М.: Братство во имя Всемилостивого Спаса, 1992. (Трехголосное церковное пение Аркадия </w:t>
      </w:r>
      <w:proofErr w:type="spellStart"/>
      <w:r w:rsidRPr="001F2FE5">
        <w:t>Бекаревича</w:t>
      </w:r>
      <w:proofErr w:type="spellEnd"/>
      <w:r w:rsidRPr="001F2FE5">
        <w:t xml:space="preserve"> ч.1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1F2FE5">
        <w:t>Тропарион</w:t>
      </w:r>
      <w:proofErr w:type="spellEnd"/>
      <w:r w:rsidRPr="001F2FE5">
        <w:t xml:space="preserve"> / Сост. Е. С. </w:t>
      </w:r>
      <w:proofErr w:type="spellStart"/>
      <w:r w:rsidRPr="001F2FE5">
        <w:t>Кустовский</w:t>
      </w:r>
      <w:proofErr w:type="spellEnd"/>
      <w:r w:rsidRPr="001F2FE5">
        <w:t xml:space="preserve">. – 3-е изд. – М.: Сретенский монастырь, 2005. 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Флоринский, Н.И. История богослужебных песнопений православной кафолической восточной церкви / Н.И. Флоринский. - 2-е изд., доп., </w:t>
      </w:r>
      <w:proofErr w:type="spellStart"/>
      <w:r w:rsidRPr="001F2FE5">
        <w:t>испр</w:t>
      </w:r>
      <w:proofErr w:type="spellEnd"/>
      <w:r w:rsidRPr="001F2FE5">
        <w:t xml:space="preserve">. - Киев: Типография Киево-Печерской лавры, 1881. - 208 с. - ISBN 978-5-4458-2469-5; То же [Электронный ресурс]. - URL: </w:t>
      </w:r>
      <w:hyperlink r:id="rId10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140400</w:t>
        </w:r>
      </w:hyperlink>
      <w:r w:rsidRPr="001F2FE5">
        <w:t xml:space="preserve"> (27.03.2017).   </w:t>
      </w:r>
    </w:p>
    <w:p w:rsidR="00E41F7F" w:rsidRPr="001F2FE5" w:rsidRDefault="00E41F7F" w:rsidP="001F2FE5">
      <w:pPr>
        <w:pStyle w:val="10"/>
        <w:spacing w:after="120" w:line="276" w:lineRule="auto"/>
        <w:rPr>
          <w:szCs w:val="24"/>
        </w:rPr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9" w:name="_Toc482279657"/>
      <w:bookmarkStart w:id="160" w:name="_Toc55296480"/>
      <w:r w:rsidRPr="001F2FE5">
        <w:rPr>
          <w:szCs w:val="24"/>
        </w:rPr>
        <w:t>Интернет-ресурсы:</w:t>
      </w:r>
      <w:bookmarkEnd w:id="159"/>
      <w:bookmarkEnd w:id="160"/>
    </w:p>
    <w:p w:rsidR="00383522" w:rsidRPr="001F2FE5" w:rsidRDefault="00EF7168" w:rsidP="001F2FE5">
      <w:pPr>
        <w:spacing w:after="120" w:line="276" w:lineRule="auto"/>
        <w:rPr>
          <w:color w:val="00B0F0"/>
          <w:u w:val="single"/>
        </w:rPr>
      </w:pPr>
      <w:hyperlink r:id="rId11" w:history="1">
        <w:r w:rsidR="00383522" w:rsidRPr="001F2FE5">
          <w:rPr>
            <w:rStyle w:val="ac"/>
          </w:rPr>
          <w:t>http://minei.ru/minea_green</w:t>
        </w:r>
      </w:hyperlink>
      <w:r w:rsidR="00383522" w:rsidRPr="001F2FE5">
        <w:rPr>
          <w:color w:val="00B0F0"/>
          <w:u w:val="single"/>
        </w:rPr>
        <w:t xml:space="preserve"> </w:t>
      </w:r>
    </w:p>
    <w:p w:rsidR="00383522" w:rsidRPr="001F2FE5" w:rsidRDefault="00EF7168" w:rsidP="001F2FE5">
      <w:pPr>
        <w:spacing w:after="120" w:line="276" w:lineRule="auto"/>
        <w:rPr>
          <w:color w:val="00B0F0"/>
          <w:u w:val="single"/>
        </w:rPr>
      </w:pPr>
      <w:hyperlink r:id="rId12" w:history="1">
        <w:r w:rsidR="00383522" w:rsidRPr="001F2FE5">
          <w:rPr>
            <w:rStyle w:val="ac"/>
          </w:rPr>
          <w:t>http://www.orthlib.ru/</w:t>
        </w:r>
      </w:hyperlink>
    </w:p>
    <w:p w:rsidR="00383522" w:rsidRPr="001F2FE5" w:rsidRDefault="00EF7168" w:rsidP="001F2FE5">
      <w:pPr>
        <w:spacing w:after="120" w:line="276" w:lineRule="auto"/>
        <w:rPr>
          <w:u w:val="single"/>
        </w:rPr>
      </w:pPr>
      <w:hyperlink r:id="rId13" w:history="1">
        <w:r w:rsidR="00383522" w:rsidRPr="001F2FE5">
          <w:rPr>
            <w:rStyle w:val="ac"/>
          </w:rPr>
          <w:t>http://pstgu.ru/rlibrary/e_catalog/</w:t>
        </w:r>
      </w:hyperlink>
    </w:p>
    <w:p w:rsidR="00BB5694" w:rsidRPr="001F2FE5" w:rsidRDefault="00BB5694" w:rsidP="001F2FE5">
      <w:pPr>
        <w:spacing w:after="120" w:line="276" w:lineRule="auto"/>
      </w:pPr>
    </w:p>
    <w:p w:rsidR="00B526BF" w:rsidRPr="001F2FE5" w:rsidRDefault="0011727B" w:rsidP="001F2FE5">
      <w:pPr>
        <w:tabs>
          <w:tab w:val="left" w:pos="3795"/>
        </w:tabs>
        <w:spacing w:after="120" w:line="276" w:lineRule="auto"/>
        <w:jc w:val="both"/>
      </w:pPr>
      <w:r w:rsidRPr="001F2FE5">
        <w:tab/>
      </w:r>
    </w:p>
    <w:p w:rsidR="00D62174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61" w:name="_Toc468272488"/>
      <w:bookmarkStart w:id="162" w:name="_Toc468274086"/>
      <w:bookmarkStart w:id="163" w:name="_Toc468278281"/>
      <w:bookmarkStart w:id="164" w:name="_Toc468280927"/>
      <w:bookmarkStart w:id="165" w:name="_Toc472951679"/>
      <w:bookmarkStart w:id="166" w:name="_Toc482279658"/>
      <w:bookmarkStart w:id="167" w:name="_Toc55296481"/>
      <w:r w:rsidRPr="001F2FE5">
        <w:rPr>
          <w:szCs w:val="24"/>
        </w:rPr>
        <w:lastRenderedPageBreak/>
        <w:t>Методические указания для освоения дисциплины</w:t>
      </w:r>
      <w:bookmarkEnd w:id="161"/>
      <w:bookmarkEnd w:id="162"/>
      <w:bookmarkEnd w:id="163"/>
      <w:bookmarkEnd w:id="164"/>
      <w:bookmarkEnd w:id="165"/>
      <w:bookmarkEnd w:id="166"/>
      <w:bookmarkEnd w:id="167"/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 w:rsidRPr="001F2FE5">
        <w:t>Обучающимся</w:t>
      </w:r>
      <w:r w:rsidRPr="001F2FE5">
        <w:t xml:space="preserve"> следует: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приносить с собой рекомендованные преподавателем пособия / материалы, розданные на предыдущем занятии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до очередного практического занятия проработать теоретический материал, выполнить практическое задание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Самостоятельная работа </w:t>
      </w:r>
      <w:r w:rsidR="007D42A6" w:rsidRPr="001F2FE5">
        <w:t>обучающихся</w:t>
      </w:r>
      <w:r w:rsidRPr="001F2FE5"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</w:pPr>
      <w:r w:rsidRPr="001F2FE5">
        <w:t>Работа студента в группе формирует коммуникабельность, способствует социализации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:rsidR="00105559" w:rsidRPr="001F2FE5" w:rsidRDefault="000F2C88" w:rsidP="001F2FE5">
      <w:pPr>
        <w:spacing w:after="120" w:line="276" w:lineRule="auto"/>
        <w:jc w:val="both"/>
      </w:pPr>
      <w:r w:rsidRPr="001F2FE5">
        <w:t xml:space="preserve"> </w:t>
      </w:r>
    </w:p>
    <w:p w:rsidR="00D62174" w:rsidRPr="001F2FE5" w:rsidRDefault="00E14F2D" w:rsidP="001F2FE5">
      <w:pPr>
        <w:pStyle w:val="10"/>
        <w:spacing w:after="120" w:line="276" w:lineRule="auto"/>
        <w:ind w:left="0"/>
        <w:rPr>
          <w:szCs w:val="24"/>
        </w:rPr>
      </w:pPr>
      <w:bookmarkStart w:id="168" w:name="_Toc482279659"/>
      <w:bookmarkStart w:id="169" w:name="_Toc55296482"/>
      <w:r w:rsidRPr="001F2FE5">
        <w:rPr>
          <w:szCs w:val="24"/>
        </w:rPr>
        <w:t>Материально-техническое обеспечение дисциплины</w:t>
      </w:r>
      <w:bookmarkEnd w:id="168"/>
      <w:bookmarkEnd w:id="169"/>
      <w:r w:rsidRPr="001F2FE5">
        <w:rPr>
          <w:szCs w:val="24"/>
        </w:rPr>
        <w:t xml:space="preserve"> </w:t>
      </w:r>
    </w:p>
    <w:p w:rsidR="00383522" w:rsidRPr="001F2FE5" w:rsidRDefault="00383522" w:rsidP="001F2FE5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F2FE5">
        <w:t xml:space="preserve"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</w:t>
      </w:r>
      <w:proofErr w:type="spellStart"/>
      <w:r w:rsidRPr="001F2FE5">
        <w:t>Ирмологий</w:t>
      </w:r>
      <w:proofErr w:type="spellEnd"/>
      <w:r w:rsidRPr="001F2FE5">
        <w:t>, ч. 1., Триодь Постная, Триодь Цветная, Минеи. Сентябрь-Август.</w:t>
      </w:r>
    </w:p>
    <w:p w:rsidR="005F709A" w:rsidRPr="001F2FE5" w:rsidRDefault="005F709A" w:rsidP="001F2FE5">
      <w:pPr>
        <w:spacing w:after="120" w:line="276" w:lineRule="auto"/>
      </w:pPr>
    </w:p>
    <w:p w:rsidR="005F709A" w:rsidRPr="001F2FE5" w:rsidRDefault="005F709A" w:rsidP="001F2FE5">
      <w:pPr>
        <w:spacing w:after="120" w:line="276" w:lineRule="auto"/>
        <w:jc w:val="both"/>
        <w:rPr>
          <w:i/>
        </w:rPr>
      </w:pPr>
      <w:r w:rsidRPr="001F2FE5">
        <w:rPr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:rsidR="00E14F2D" w:rsidRPr="001F2FE5" w:rsidRDefault="00E14F2D" w:rsidP="001F2FE5">
      <w:pPr>
        <w:spacing w:after="120" w:line="276" w:lineRule="auto"/>
        <w:jc w:val="both"/>
      </w:pPr>
    </w:p>
    <w:bookmarkEnd w:id="112"/>
    <w:p w:rsidR="00383522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 xml:space="preserve">Авторы: </w:t>
      </w:r>
      <w:proofErr w:type="spellStart"/>
      <w:r w:rsidRPr="001F2FE5">
        <w:rPr>
          <w:i/>
        </w:rPr>
        <w:t>Заманская</w:t>
      </w:r>
      <w:proofErr w:type="spellEnd"/>
      <w:r w:rsidRPr="001F2FE5">
        <w:rPr>
          <w:i/>
        </w:rPr>
        <w:t xml:space="preserve"> Л.П., </w:t>
      </w:r>
      <w:proofErr w:type="spellStart"/>
      <w:r w:rsidRPr="001F2FE5">
        <w:rPr>
          <w:i/>
        </w:rPr>
        <w:t>зав.кафедрой</w:t>
      </w:r>
      <w:proofErr w:type="spellEnd"/>
      <w:r w:rsidRPr="001F2FE5">
        <w:rPr>
          <w:i/>
        </w:rPr>
        <w:t xml:space="preserve"> церковно-певческого обихода </w:t>
      </w:r>
      <w:proofErr w:type="gramStart"/>
      <w:r w:rsidRPr="001F2FE5">
        <w:rPr>
          <w:i/>
        </w:rPr>
        <w:t>ФЦП.</w:t>
      </w:r>
      <w:r w:rsidR="00661E4F" w:rsidRPr="001F2FE5">
        <w:rPr>
          <w:i/>
        </w:rPr>
        <w:t>,</w:t>
      </w:r>
      <w:proofErr w:type="gramEnd"/>
      <w:r w:rsidR="00661E4F" w:rsidRPr="001F2FE5">
        <w:rPr>
          <w:i/>
        </w:rPr>
        <w:t xml:space="preserve"> </w:t>
      </w:r>
      <w:proofErr w:type="spellStart"/>
      <w:r w:rsidRPr="001F2FE5">
        <w:rPr>
          <w:i/>
        </w:rPr>
        <w:t>Хайлова</w:t>
      </w:r>
      <w:proofErr w:type="spellEnd"/>
      <w:r w:rsidRPr="001F2FE5">
        <w:rPr>
          <w:i/>
        </w:rPr>
        <w:t xml:space="preserve"> О. И., научный сотрудник Научно-исследовательского отдела Новейшей истории Русской православной церкви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: Рыбакова Н.Э. преподаватель кафедры церковно-певческого обихода ФЦП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 БФ: Медведева А.А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E14F2D" w:rsidRPr="001F2FE5" w:rsidRDefault="001F2FE5" w:rsidP="001F2FE5">
      <w:pPr>
        <w:spacing w:after="120" w:line="276" w:lineRule="auto"/>
        <w:jc w:val="both"/>
        <w:rPr>
          <w:i/>
          <w:iCs/>
          <w:color w:val="000000"/>
        </w:rPr>
      </w:pPr>
      <w:r w:rsidRPr="001F2FE5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F2FE5">
        <w:rPr>
          <w:i/>
          <w:iCs/>
          <w:color w:val="000000"/>
        </w:rPr>
        <w:t>от 05.03.2020, протокол № 7-03-20.</w:t>
      </w:r>
    </w:p>
    <w:sectPr w:rsidR="00E14F2D" w:rsidRPr="001F2FE5" w:rsidSect="00223EC7">
      <w:footerReference w:type="default" r:id="rId14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EF7168">
      <w:rPr>
        <w:noProof/>
        <w:sz w:val="22"/>
      </w:rPr>
      <w:t>9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rQUA+RKBly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2FE5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B72AA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0C90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1C2E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C7382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1951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137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0017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EF7168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F52E3211-E62D-4B88-87A0-17535B1E1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&amp;id=441251" TargetMode="External"/><Relationship Id="rId13" Type="http://schemas.openxmlformats.org/officeDocument/2006/relationships/hyperlink" Target="http://pstgu.ru/rlibrary/e_catalo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thlib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inei.ru/minea_gree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biblioclub.ru/index.php?page=book_red&amp;id=1404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_red&amp;id=236371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E9B54-03B3-41CD-BEA7-B269FFB73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1</Pages>
  <Words>2982</Words>
  <Characters>17004</Characters>
  <Application>Microsoft Office Word</Application>
  <DocSecurity>0</DocSecurity>
  <PresentationFormat/>
  <Lines>141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947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4</cp:revision>
  <cp:lastPrinted>2017-09-13T08:24:00Z</cp:lastPrinted>
  <dcterms:created xsi:type="dcterms:W3CDTF">2017-09-13T08:27:00Z</dcterms:created>
  <dcterms:modified xsi:type="dcterms:W3CDTF">2020-11-07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